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เอาล่ะค่ะ เราไปดูตัวอย่างกันเลยค่ะ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ครูเชื่อว่าเด็ก ๆ หลายคนอาจจะพบเจอมานะคะ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ภาษาพูดจะใช้คำว่าอะไรเด็ก ๆ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เอาล่ะค่ะ พร้อมหรือยังคะ ถ้าพร้อมแล้วเดี๋ยวเราไปดูกันเลยค่ะ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นั่นก็คือจำนวนมากค่ะ ภาษาแบบแผนเป็นจำนวนมากภาษากึ่งแบบแผนเป็นมากมาย และภาษาพูดล่ะคะ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โดยบทบาทของนะหดรัยนนะคะ เกี่ยวกับเรื่องระดับภาษาพาให้คิดส่วนบทบาทของคุณครูปลายทางล่ะคะ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ตอนที่ 1 ค่ะ ให้นักเรียนนะคะ รวบรวมคำและก็เปลี่ยนข้อความตามที่กำหนดค่ะนักเรียนรวบรวมคำที่ใช้ในชีวิตประจำวันตามระดับของภาษาตามที่กำหนดให้ ซึ่งเมื่อกี้นะคะ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ตอนที่ 1 นะคะ คราวนี้ตัวอย่างคำที่ 2 ค่ะ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 ๆ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เดี๋ยวเรามาดูกันต่อเลยนะค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ค่ะ เอาล่ะค่ะ มาถึงช่วงที่นักเรียนรอคอยนะคะ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เอาล่ะค่ะจะเกิดผลเสียนั่นก็คือจะทำใหการสื่อสารนั้นเกิดอุปสรรคนะคะ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วันนี้คุณครูคณิตาและคุณครูปรเมษฐ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ระดับภาษานั่นเอง คุณครูปรเมษฐคะชั้นประถมศึกษาปีที่ 6 ค่ะ วันนี้เราก็จะเรียนเรื่องมีกี่ระดับครับเด็ก ๆ 3 ใช่ไหมครับ มีอะไรบ้างไหนว่าสิเพื่อเป็นการทบทวนเรามาถามเด็ก ๆ กันดีกว่าเป็นคำถามที่เด็ก ๆ น่าจะตอบได้เลยนะครับพูดนั่นเองนะครับ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คุณครูมีกิจกรรมอะไร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ก็มีคำถามกระตุ้นความคิดมาถามอีกเช่นเคยค่ะเดี่ยวเราไปเรียนรู้พร้อม ๆ กันเลยค่ะนักเรียนคะ พร้อมที่จะเรียนรู้แล้วหรือยังเอ่ยวันนี้เมื่อสักครู่นะคะ เด็ก ๆ ได้ตอบกัน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กึ่งแบบแผน แล้วก็ภาษาพูดเป็นที่เรียบ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มาริก</dc:title>
  <dc:creator/>
  <cp:keywords/>
  <dcterms:created xsi:type="dcterms:W3CDTF">2022-07-05T06:57:13Z</dcterms:created>
  <dcterms:modified xsi:type="dcterms:W3CDTF">2022-07-05T06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